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37A9" w14:textId="26C62A73" w:rsidR="008934E8" w:rsidRDefault="00FF44C3">
      <w:pPr>
        <w:rPr>
          <w:rFonts w:ascii="Times New Roman" w:hAnsi="Times New Roman" w:cs="Times New Roman"/>
          <w:b/>
          <w:bCs/>
          <w:sz w:val="48"/>
          <w:szCs w:val="48"/>
        </w:rPr>
      </w:pPr>
      <w:r w:rsidRPr="00FF44C3">
        <w:rPr>
          <w:rFonts w:ascii="Times New Roman" w:hAnsi="Times New Roman" w:cs="Times New Roman"/>
          <w:b/>
          <w:bCs/>
          <w:sz w:val="48"/>
          <w:szCs w:val="48"/>
        </w:rPr>
        <w:t>Chapter 2 – Analysis</w:t>
      </w:r>
    </w:p>
    <w:p w14:paraId="1B573873" w14:textId="60ACC0E9" w:rsidR="00FF44C3" w:rsidRDefault="00FF44C3" w:rsidP="00FF44C3">
      <w:pPr>
        <w:spacing w:line="360" w:lineRule="auto"/>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The process of identifying the underlying problem and comprehending the problem domain from a jumble of facts and figures is known as analysis. The purpose of analysis is to provide a complete, consistent, and unambiguous image of the system. Also, what should the system supply to meet all user requirements</w:t>
      </w:r>
      <w:r w:rsidR="00E81063">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0DA1DB39" w14:textId="23609F80" w:rsidR="00D13157" w:rsidRDefault="00D13157" w:rsidP="00FF44C3">
      <w:pPr>
        <w:spacing w:line="360" w:lineRule="auto"/>
        <w:rPr>
          <w:rFonts w:ascii="Times New Roman" w:hAnsi="Times New Roman" w:cs="Times New Roman"/>
          <w:sz w:val="32"/>
          <w:szCs w:val="32"/>
        </w:rPr>
      </w:pPr>
      <w:r w:rsidRPr="00FF44C3">
        <w:rPr>
          <w:rFonts w:ascii="Times New Roman" w:hAnsi="Times New Roman" w:cs="Times New Roman"/>
          <w:sz w:val="32"/>
          <w:szCs w:val="32"/>
        </w:rPr>
        <w:t>2.</w:t>
      </w:r>
      <w:r w:rsidR="00B34310">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0882154A" w14:textId="244D6CB2" w:rsidR="00D13157" w:rsidRDefault="00D13157" w:rsidP="00FF44C3">
      <w:pPr>
        <w:spacing w:line="360" w:lineRule="auto"/>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494FADE6" w14:textId="29D3C893"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Interviews</w:t>
      </w:r>
    </w:p>
    <w:p w14:paraId="3CC28891" w14:textId="3A07F7AC"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Observation</w:t>
      </w:r>
    </w:p>
    <w:p w14:paraId="5EB54E36" w14:textId="19C54881" w:rsidR="00517565" w:rsidRP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23527347" w14:textId="2FB49C73" w:rsidR="00D13157" w:rsidRPr="00E81063" w:rsidRDefault="00D13157" w:rsidP="00E81063">
      <w:pPr>
        <w:spacing w:line="360" w:lineRule="auto"/>
        <w:rPr>
          <w:rFonts w:ascii="Times New Roman" w:hAnsi="Times New Roman" w:cs="Times New Roman"/>
          <w:sz w:val="28"/>
          <w:szCs w:val="28"/>
        </w:rPr>
      </w:pPr>
      <w:r w:rsidRPr="00E81063">
        <w:rPr>
          <w:rFonts w:ascii="Times New Roman" w:hAnsi="Times New Roman" w:cs="Times New Roman"/>
          <w:sz w:val="28"/>
          <w:szCs w:val="28"/>
        </w:rPr>
        <w:t>2.2.1 – Interviews</w:t>
      </w:r>
    </w:p>
    <w:p w14:paraId="78992954" w14:textId="5A4A0CEC" w:rsidR="00D13157" w:rsidRDefault="00D13157" w:rsidP="00D13157">
      <w:pPr>
        <w:spacing w:line="360" w:lineRule="auto"/>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65DE960B" w14:textId="3E6B6421" w:rsidR="00E81063" w:rsidRDefault="00E81063" w:rsidP="00D13157">
      <w:pPr>
        <w:spacing w:line="360" w:lineRule="auto"/>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2337"/>
        <w:gridCol w:w="2608"/>
        <w:gridCol w:w="2067"/>
        <w:gridCol w:w="2338"/>
      </w:tblGrid>
      <w:tr w:rsidR="00C50626" w14:paraId="662BEE3B" w14:textId="77777777" w:rsidTr="00A967D2">
        <w:tc>
          <w:tcPr>
            <w:tcW w:w="2337" w:type="dxa"/>
          </w:tcPr>
          <w:p w14:paraId="5A2D4CF3" w14:textId="41AD69C0"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Date</w:t>
            </w:r>
          </w:p>
        </w:tc>
        <w:tc>
          <w:tcPr>
            <w:tcW w:w="2608" w:type="dxa"/>
          </w:tcPr>
          <w:p w14:paraId="16EDE6CA" w14:textId="18DB8ED9"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Interviewee</w:t>
            </w:r>
          </w:p>
        </w:tc>
        <w:tc>
          <w:tcPr>
            <w:tcW w:w="2067" w:type="dxa"/>
          </w:tcPr>
          <w:p w14:paraId="3FBB8510" w14:textId="5E08071E"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Position</w:t>
            </w:r>
          </w:p>
        </w:tc>
        <w:tc>
          <w:tcPr>
            <w:tcW w:w="2338" w:type="dxa"/>
          </w:tcPr>
          <w:p w14:paraId="17EC7AB3" w14:textId="2A91B175"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Interview Duration</w:t>
            </w:r>
          </w:p>
        </w:tc>
      </w:tr>
      <w:tr w:rsidR="00C50626" w14:paraId="1377EB4D" w14:textId="77777777" w:rsidTr="00A967D2">
        <w:tc>
          <w:tcPr>
            <w:tcW w:w="2337" w:type="dxa"/>
          </w:tcPr>
          <w:p w14:paraId="3E5F3908" w14:textId="20A7E1ED"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661BBB73" w14:textId="495E2EC8"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50F318EC" w14:textId="19D06852" w:rsidR="00C50626" w:rsidRPr="00C50626" w:rsidRDefault="001D7371" w:rsidP="00D13157">
            <w:pPr>
              <w:spacing w:line="360" w:lineRule="auto"/>
              <w:rPr>
                <w:rFonts w:ascii="Times New Roman" w:hAnsi="Times New Roman" w:cs="Times New Roman"/>
              </w:rPr>
            </w:pPr>
            <w:r>
              <w:rPr>
                <w:rFonts w:ascii="Times New Roman" w:hAnsi="Times New Roman" w:cs="Times New Roman"/>
              </w:rPr>
              <w:t>Owner</w:t>
            </w:r>
          </w:p>
        </w:tc>
        <w:tc>
          <w:tcPr>
            <w:tcW w:w="2338" w:type="dxa"/>
          </w:tcPr>
          <w:p w14:paraId="190FF007" w14:textId="72AD3327"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6B71324F" w14:textId="77777777" w:rsidTr="00A967D2">
        <w:tc>
          <w:tcPr>
            <w:tcW w:w="2337" w:type="dxa"/>
          </w:tcPr>
          <w:p w14:paraId="7A8AA9A2" w14:textId="0448AEDC"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349AA2B0" w14:textId="2FA7E93D"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2B601713" w14:textId="0D77414A" w:rsidR="00C50626" w:rsidRPr="00C50626" w:rsidRDefault="001D7371" w:rsidP="00D13157">
            <w:pPr>
              <w:spacing w:line="360" w:lineRule="auto"/>
              <w:rPr>
                <w:rFonts w:ascii="Times New Roman" w:hAnsi="Times New Roman" w:cs="Times New Roman"/>
              </w:rPr>
            </w:pPr>
            <w:r>
              <w:rPr>
                <w:rFonts w:ascii="Times New Roman" w:hAnsi="Times New Roman" w:cs="Times New Roman"/>
              </w:rPr>
              <w:t>Stock Keeper</w:t>
            </w:r>
          </w:p>
        </w:tc>
        <w:tc>
          <w:tcPr>
            <w:tcW w:w="2338" w:type="dxa"/>
          </w:tcPr>
          <w:p w14:paraId="20620547" w14:textId="0CCC5A9A"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26645864" w14:textId="77777777" w:rsidTr="00A967D2">
        <w:tc>
          <w:tcPr>
            <w:tcW w:w="2337" w:type="dxa"/>
          </w:tcPr>
          <w:p w14:paraId="70A3DF68" w14:textId="21631A98"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59BE8966" w14:textId="5DC17362"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7DA9E831" w14:textId="1EAA9C58" w:rsidR="00C50626" w:rsidRPr="00C50626" w:rsidRDefault="001D7371" w:rsidP="00D13157">
            <w:pPr>
              <w:spacing w:line="360" w:lineRule="auto"/>
              <w:rPr>
                <w:rFonts w:ascii="Times New Roman" w:hAnsi="Times New Roman" w:cs="Times New Roman"/>
              </w:rPr>
            </w:pPr>
            <w:r>
              <w:rPr>
                <w:rFonts w:ascii="Times New Roman" w:hAnsi="Times New Roman" w:cs="Times New Roman"/>
              </w:rPr>
              <w:t>Technician</w:t>
            </w:r>
          </w:p>
        </w:tc>
        <w:tc>
          <w:tcPr>
            <w:tcW w:w="2338" w:type="dxa"/>
          </w:tcPr>
          <w:p w14:paraId="7A3D8D58" w14:textId="12B74C84"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2CAD2A4E" w14:textId="77777777" w:rsidTr="00A967D2">
        <w:tc>
          <w:tcPr>
            <w:tcW w:w="2337" w:type="dxa"/>
          </w:tcPr>
          <w:p w14:paraId="49FFB456" w14:textId="3546D338"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5/10/2021</w:t>
            </w:r>
          </w:p>
        </w:tc>
        <w:tc>
          <w:tcPr>
            <w:tcW w:w="2608" w:type="dxa"/>
          </w:tcPr>
          <w:p w14:paraId="71B62187" w14:textId="344FC2C0"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2067" w:type="dxa"/>
          </w:tcPr>
          <w:p w14:paraId="73313386" w14:textId="4B72D85C" w:rsidR="00C50626" w:rsidRPr="00C50626" w:rsidRDefault="001D7371" w:rsidP="00D13157">
            <w:pPr>
              <w:spacing w:line="360" w:lineRule="auto"/>
              <w:rPr>
                <w:rFonts w:ascii="Times New Roman" w:hAnsi="Times New Roman" w:cs="Times New Roman"/>
              </w:rPr>
            </w:pPr>
            <w:r>
              <w:rPr>
                <w:rFonts w:ascii="Times New Roman" w:hAnsi="Times New Roman" w:cs="Times New Roman"/>
              </w:rPr>
              <w:t>Delivery Manager</w:t>
            </w:r>
          </w:p>
        </w:tc>
        <w:tc>
          <w:tcPr>
            <w:tcW w:w="2338" w:type="dxa"/>
          </w:tcPr>
          <w:p w14:paraId="419282B5" w14:textId="46F3BBA5"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C50626" w14:paraId="035FF054" w14:textId="77777777" w:rsidTr="00A967D2">
        <w:tc>
          <w:tcPr>
            <w:tcW w:w="2337" w:type="dxa"/>
          </w:tcPr>
          <w:p w14:paraId="0A3CAFEE" w14:textId="040EB42E"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5/10/2021</w:t>
            </w:r>
          </w:p>
        </w:tc>
        <w:tc>
          <w:tcPr>
            <w:tcW w:w="2608" w:type="dxa"/>
          </w:tcPr>
          <w:p w14:paraId="5535FCC6" w14:textId="082D9DBC" w:rsidR="00C50626" w:rsidRPr="00C50626" w:rsidRDefault="00A967D2" w:rsidP="00D13157">
            <w:pPr>
              <w:spacing w:line="360" w:lineRule="auto"/>
              <w:rPr>
                <w:rFonts w:ascii="Times New Roman" w:hAnsi="Times New Roman" w:cs="Times New Roman"/>
              </w:rPr>
            </w:pPr>
            <w:r>
              <w:rPr>
                <w:rFonts w:ascii="Times New Roman" w:hAnsi="Times New Roman" w:cs="Times New Roman"/>
              </w:rPr>
              <w:t>Mr. Chamara Perera</w:t>
            </w:r>
          </w:p>
        </w:tc>
        <w:tc>
          <w:tcPr>
            <w:tcW w:w="2067" w:type="dxa"/>
          </w:tcPr>
          <w:p w14:paraId="132F246E" w14:textId="329AFDFD" w:rsidR="00C50626" w:rsidRPr="00C50626" w:rsidRDefault="001D7371" w:rsidP="00D13157">
            <w:pPr>
              <w:spacing w:line="360" w:lineRule="auto"/>
              <w:rPr>
                <w:rFonts w:ascii="Times New Roman" w:hAnsi="Times New Roman" w:cs="Times New Roman"/>
              </w:rPr>
            </w:pPr>
            <w:r>
              <w:rPr>
                <w:rFonts w:ascii="Times New Roman" w:hAnsi="Times New Roman" w:cs="Times New Roman"/>
              </w:rPr>
              <w:t>Technician</w:t>
            </w:r>
          </w:p>
        </w:tc>
        <w:tc>
          <w:tcPr>
            <w:tcW w:w="2338" w:type="dxa"/>
          </w:tcPr>
          <w:p w14:paraId="1295440A" w14:textId="7FB468DD"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65079F6B" w14:textId="77777777" w:rsidTr="00A967D2">
        <w:tc>
          <w:tcPr>
            <w:tcW w:w="2337" w:type="dxa"/>
          </w:tcPr>
          <w:p w14:paraId="12937EF1" w14:textId="2FF67D84"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7/10/2021</w:t>
            </w:r>
          </w:p>
        </w:tc>
        <w:tc>
          <w:tcPr>
            <w:tcW w:w="2608" w:type="dxa"/>
          </w:tcPr>
          <w:p w14:paraId="3F798E69" w14:textId="147D046B"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2067" w:type="dxa"/>
          </w:tcPr>
          <w:p w14:paraId="35592817" w14:textId="764312F3" w:rsidR="00C50626" w:rsidRPr="00C50626" w:rsidRDefault="001D7371" w:rsidP="00D13157">
            <w:pPr>
              <w:spacing w:line="360" w:lineRule="auto"/>
              <w:rPr>
                <w:rFonts w:ascii="Times New Roman" w:hAnsi="Times New Roman" w:cs="Times New Roman"/>
              </w:rPr>
            </w:pPr>
            <w:r>
              <w:rPr>
                <w:rFonts w:ascii="Times New Roman" w:hAnsi="Times New Roman" w:cs="Times New Roman"/>
              </w:rPr>
              <w:t>Customer</w:t>
            </w:r>
          </w:p>
        </w:tc>
        <w:tc>
          <w:tcPr>
            <w:tcW w:w="2338" w:type="dxa"/>
          </w:tcPr>
          <w:p w14:paraId="3863BAF2" w14:textId="0198F2E0"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8ED15CA" w14:textId="43C5A382" w:rsidR="00C50626" w:rsidRDefault="00872F3C" w:rsidP="00D13157">
      <w:pPr>
        <w:spacing w:line="360" w:lineRule="auto"/>
        <w:rPr>
          <w:rFonts w:ascii="Times New Roman" w:hAnsi="Times New Roman" w:cs="Times New Roman"/>
          <w:sz w:val="24"/>
          <w:szCs w:val="24"/>
        </w:rPr>
      </w:pPr>
      <w:r>
        <w:rPr>
          <w:rFonts w:ascii="Times New Roman" w:hAnsi="Times New Roman" w:cs="Times New Roman"/>
          <w:sz w:val="24"/>
          <w:szCs w:val="24"/>
        </w:rPr>
        <w:t>Table 2.1</w:t>
      </w:r>
    </w:p>
    <w:p w14:paraId="219E0B13" w14:textId="2E116847" w:rsidR="00E81063" w:rsidRDefault="00E81063" w:rsidP="00E81063">
      <w:pPr>
        <w:spacing w:line="360" w:lineRule="auto"/>
        <w:rPr>
          <w:rFonts w:ascii="Times New Roman" w:hAnsi="Times New Roman" w:cs="Times New Roman"/>
          <w:sz w:val="28"/>
          <w:szCs w:val="28"/>
        </w:rPr>
      </w:pPr>
      <w:bookmarkStart w:id="0" w:name="_Hlk87356012"/>
      <w:r w:rsidRPr="00D13157">
        <w:rPr>
          <w:rFonts w:ascii="Times New Roman" w:hAnsi="Times New Roman" w:cs="Times New Roman"/>
          <w:sz w:val="28"/>
          <w:szCs w:val="28"/>
        </w:rPr>
        <w:lastRenderedPageBreak/>
        <w:t>2.2.</w:t>
      </w:r>
      <w:r w:rsidR="005E2418">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0"/>
    <w:p w14:paraId="27B41214" w14:textId="4DCCDBEC" w:rsidR="00C31A6D" w:rsidRDefault="00C31A6D" w:rsidP="00E81063">
      <w:pPr>
        <w:spacing w:line="360" w:lineRule="auto"/>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5CED4059" w14:textId="0D5AA1C4" w:rsidR="00517565" w:rsidRDefault="00517565" w:rsidP="00517565">
      <w:pPr>
        <w:spacing w:line="360" w:lineRule="auto"/>
        <w:rPr>
          <w:rFonts w:ascii="Times New Roman" w:hAnsi="Times New Roman" w:cs="Times New Roman"/>
          <w:sz w:val="28"/>
          <w:szCs w:val="28"/>
        </w:rPr>
      </w:pPr>
      <w:r w:rsidRPr="00D13157">
        <w:rPr>
          <w:rFonts w:ascii="Times New Roman" w:hAnsi="Times New Roman" w:cs="Times New Roman"/>
          <w:sz w:val="28"/>
          <w:szCs w:val="28"/>
        </w:rPr>
        <w:t>2.2.</w:t>
      </w:r>
      <w:r w:rsidR="005E2418">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29DB63D3" w14:textId="0D4A652D" w:rsidR="00517565" w:rsidRDefault="00517565" w:rsidP="00517565">
      <w:pPr>
        <w:spacing w:line="360" w:lineRule="auto"/>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sidR="00323A96">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062394D1" w14:textId="4DFF6645" w:rsidR="00B34310" w:rsidRDefault="00B34310" w:rsidP="00517565">
      <w:pPr>
        <w:spacing w:line="360" w:lineRule="auto"/>
        <w:rPr>
          <w:rFonts w:ascii="Times New Roman" w:hAnsi="Times New Roman" w:cs="Times New Roman"/>
          <w:sz w:val="32"/>
          <w:szCs w:val="32"/>
        </w:rPr>
      </w:pPr>
      <w:r w:rsidRPr="00B34310">
        <w:rPr>
          <w:rFonts w:ascii="Times New Roman" w:hAnsi="Times New Roman" w:cs="Times New Roman"/>
          <w:sz w:val="32"/>
          <w:szCs w:val="32"/>
        </w:rPr>
        <w:t>2.3 - Existing System</w:t>
      </w:r>
    </w:p>
    <w:p w14:paraId="5A0339BC" w14:textId="5FD69DC7" w:rsidR="00323A96" w:rsidRDefault="00323A96" w:rsidP="00323A96">
      <w:pPr>
        <w:spacing w:line="360" w:lineRule="auto"/>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r w:rsidR="00955811">
        <w:rPr>
          <w:rFonts w:ascii="Times New Roman" w:hAnsi="Times New Roman" w:cs="Times New Roman"/>
          <w:sz w:val="24"/>
          <w:szCs w:val="24"/>
        </w:rPr>
        <w:t>.</w:t>
      </w:r>
    </w:p>
    <w:p w14:paraId="476FB8F4" w14:textId="7CBBED4B" w:rsidR="00416AA9" w:rsidRDefault="00416AA9" w:rsidP="00323A96">
      <w:pPr>
        <w:spacing w:line="360" w:lineRule="auto"/>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508B44B1" w14:textId="63ED319F" w:rsidR="00291436" w:rsidRDefault="00291436" w:rsidP="00323A96">
      <w:pPr>
        <w:spacing w:line="360" w:lineRule="auto"/>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958565" w14:textId="6C571821" w:rsidR="00291436" w:rsidRP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64459343" w14:textId="551E4232" w:rsid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4DE5574" w14:textId="0B2CB352" w:rsid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 xml:space="preserve">Data was lost </w:t>
      </w:r>
      <w:r w:rsidR="00861C7D" w:rsidRPr="00291436">
        <w:rPr>
          <w:rFonts w:ascii="Times New Roman" w:hAnsi="Times New Roman" w:cs="Times New Roman"/>
          <w:sz w:val="24"/>
          <w:szCs w:val="24"/>
        </w:rPr>
        <w:t>because of</w:t>
      </w:r>
      <w:r w:rsidRPr="00291436">
        <w:rPr>
          <w:rFonts w:ascii="Times New Roman" w:hAnsi="Times New Roman" w:cs="Times New Roman"/>
          <w:sz w:val="24"/>
          <w:szCs w:val="24"/>
        </w:rPr>
        <w:t xml:space="preserve"> misplacing the recording materials.</w:t>
      </w:r>
    </w:p>
    <w:p w14:paraId="4A2DD991" w14:textId="6AFB5314" w:rsidR="00861C7D" w:rsidRDefault="00861C7D" w:rsidP="00291436">
      <w:pPr>
        <w:pStyle w:val="ListParagraph"/>
        <w:numPr>
          <w:ilvl w:val="0"/>
          <w:numId w:val="3"/>
        </w:numPr>
        <w:spacing w:line="360" w:lineRule="auto"/>
        <w:rPr>
          <w:rFonts w:ascii="Times New Roman" w:hAnsi="Times New Roman" w:cs="Times New Roman"/>
          <w:sz w:val="24"/>
          <w:szCs w:val="24"/>
        </w:rPr>
      </w:pPr>
      <w:r w:rsidRPr="00861C7D">
        <w:rPr>
          <w:rFonts w:ascii="Times New Roman" w:hAnsi="Times New Roman" w:cs="Times New Roman"/>
          <w:sz w:val="24"/>
          <w:szCs w:val="24"/>
        </w:rPr>
        <w:t>It takes a long time.</w:t>
      </w:r>
    </w:p>
    <w:p w14:paraId="46AF14EF" w14:textId="3B175BD2" w:rsidR="00B55BE7" w:rsidRDefault="00B55BE7" w:rsidP="00291436">
      <w:pPr>
        <w:pStyle w:val="ListParagraph"/>
        <w:numPr>
          <w:ilvl w:val="0"/>
          <w:numId w:val="3"/>
        </w:numPr>
        <w:spacing w:line="360" w:lineRule="auto"/>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A2A6B19" w14:textId="5F854908" w:rsidR="00B55BE7" w:rsidRDefault="00B55BE7" w:rsidP="00291436">
      <w:pPr>
        <w:pStyle w:val="ListParagraph"/>
        <w:numPr>
          <w:ilvl w:val="0"/>
          <w:numId w:val="3"/>
        </w:numPr>
        <w:spacing w:line="360" w:lineRule="auto"/>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2DD4E700" w14:textId="10E3B69A" w:rsidR="00517565" w:rsidRPr="005E2418" w:rsidRDefault="00B55BE7" w:rsidP="00517565">
      <w:pPr>
        <w:pStyle w:val="ListParagraph"/>
        <w:numPr>
          <w:ilvl w:val="0"/>
          <w:numId w:val="3"/>
        </w:numPr>
        <w:spacing w:line="360" w:lineRule="auto"/>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AE0DED5" w14:textId="691E9CFC" w:rsidR="005E2418" w:rsidRDefault="005E2418" w:rsidP="005E2418">
      <w:pPr>
        <w:spacing w:line="360" w:lineRule="auto"/>
        <w:rPr>
          <w:rFonts w:ascii="Times New Roman" w:hAnsi="Times New Roman" w:cs="Times New Roman"/>
          <w:sz w:val="24"/>
          <w:szCs w:val="24"/>
        </w:rPr>
      </w:pPr>
      <w:r w:rsidRPr="005E2418">
        <w:rPr>
          <w:rFonts w:ascii="Times New Roman" w:hAnsi="Times New Roman" w:cs="Times New Roman"/>
          <w:sz w:val="24"/>
          <w:szCs w:val="24"/>
        </w:rPr>
        <w:lastRenderedPageBreak/>
        <w:t>The following are the existing system's High-Level Use Case Diagrams for the modules listed.</w:t>
      </w:r>
    </w:p>
    <w:p w14:paraId="567955F9" w14:textId="668A9703" w:rsidR="005E2418" w:rsidRPr="005E2418" w:rsidRDefault="005E2418" w:rsidP="005E2418">
      <w:pPr>
        <w:spacing w:line="360" w:lineRule="auto"/>
        <w:rPr>
          <w:rFonts w:ascii="Times New Roman" w:hAnsi="Times New Roman" w:cs="Times New Roman"/>
          <w:sz w:val="24"/>
          <w:szCs w:val="24"/>
        </w:rPr>
      </w:pPr>
      <w:r>
        <w:rPr>
          <w:rFonts w:ascii="Times New Roman" w:hAnsi="Times New Roman" w:cs="Times New Roman"/>
          <w:sz w:val="24"/>
          <w:szCs w:val="24"/>
        </w:rPr>
        <w:t xml:space="preserve">2.4.1 - </w:t>
      </w:r>
      <w:r w:rsidRPr="005E2418">
        <w:rPr>
          <w:rFonts w:ascii="Times New Roman" w:hAnsi="Times New Roman" w:cs="Times New Roman"/>
          <w:sz w:val="24"/>
          <w:szCs w:val="24"/>
        </w:rPr>
        <w:t>Existing Documents Analyzing</w:t>
      </w:r>
    </w:p>
    <w:p w14:paraId="471DCA78" w14:textId="16352013" w:rsidR="00517565" w:rsidRPr="00C31A6D" w:rsidRDefault="001950D2" w:rsidP="00E81063">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186801E" wp14:editId="17D17874">
            <wp:simplePos x="0" y="0"/>
            <wp:positionH relativeFrom="margin">
              <wp:posOffset>1091989</wp:posOffset>
            </wp:positionH>
            <wp:positionV relativeFrom="margin">
              <wp:posOffset>731308</wp:posOffset>
            </wp:positionV>
            <wp:extent cx="3907790" cy="594741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A298EDD" w14:textId="3ED54141" w:rsidR="00C31A6D" w:rsidRPr="00C31A6D" w:rsidRDefault="00C31A6D" w:rsidP="00E81063">
      <w:pPr>
        <w:spacing w:line="360" w:lineRule="auto"/>
        <w:rPr>
          <w:rFonts w:ascii="Times New Roman" w:hAnsi="Times New Roman" w:cs="Times New Roman"/>
          <w:sz w:val="24"/>
          <w:szCs w:val="24"/>
        </w:rPr>
      </w:pPr>
    </w:p>
    <w:p w14:paraId="71BC81C0" w14:textId="2E9E52EA" w:rsidR="00E81063" w:rsidRPr="00E81063" w:rsidRDefault="00E81063" w:rsidP="00E81063">
      <w:pPr>
        <w:spacing w:line="360" w:lineRule="auto"/>
        <w:rPr>
          <w:rFonts w:ascii="Times New Roman" w:hAnsi="Times New Roman" w:cs="Times New Roman"/>
          <w:sz w:val="24"/>
          <w:szCs w:val="24"/>
        </w:rPr>
      </w:pPr>
    </w:p>
    <w:p w14:paraId="6FF81D1C" w14:textId="6FAD8122" w:rsidR="00E81063" w:rsidRDefault="00E81063" w:rsidP="00D13157">
      <w:pPr>
        <w:spacing w:line="360" w:lineRule="auto"/>
        <w:rPr>
          <w:rFonts w:ascii="Times New Roman" w:hAnsi="Times New Roman" w:cs="Times New Roman"/>
          <w:sz w:val="24"/>
          <w:szCs w:val="24"/>
        </w:rPr>
      </w:pPr>
    </w:p>
    <w:p w14:paraId="6E3FE2F8" w14:textId="23F33A68" w:rsidR="006426BC" w:rsidRDefault="006426BC" w:rsidP="00D13157">
      <w:pPr>
        <w:spacing w:line="360" w:lineRule="auto"/>
        <w:rPr>
          <w:rFonts w:ascii="Times New Roman" w:hAnsi="Times New Roman" w:cs="Times New Roman"/>
          <w:sz w:val="24"/>
          <w:szCs w:val="24"/>
        </w:rPr>
      </w:pPr>
    </w:p>
    <w:p w14:paraId="45147A6D" w14:textId="3DA98ED9" w:rsidR="006426BC" w:rsidRDefault="006426BC" w:rsidP="00D13157">
      <w:pPr>
        <w:spacing w:line="360" w:lineRule="auto"/>
        <w:rPr>
          <w:rFonts w:ascii="Times New Roman" w:hAnsi="Times New Roman" w:cs="Times New Roman"/>
          <w:sz w:val="24"/>
          <w:szCs w:val="24"/>
        </w:rPr>
      </w:pPr>
    </w:p>
    <w:p w14:paraId="2CDA0036" w14:textId="4246E83D" w:rsidR="006426BC" w:rsidRDefault="006426BC" w:rsidP="00D13157">
      <w:pPr>
        <w:spacing w:line="360" w:lineRule="auto"/>
        <w:rPr>
          <w:rFonts w:ascii="Times New Roman" w:hAnsi="Times New Roman" w:cs="Times New Roman"/>
          <w:sz w:val="24"/>
          <w:szCs w:val="24"/>
        </w:rPr>
      </w:pPr>
    </w:p>
    <w:p w14:paraId="35485715" w14:textId="3341A230" w:rsidR="006426BC" w:rsidRDefault="006426BC" w:rsidP="00D13157">
      <w:pPr>
        <w:spacing w:line="360" w:lineRule="auto"/>
        <w:rPr>
          <w:rFonts w:ascii="Times New Roman" w:hAnsi="Times New Roman" w:cs="Times New Roman"/>
          <w:sz w:val="24"/>
          <w:szCs w:val="24"/>
        </w:rPr>
      </w:pPr>
    </w:p>
    <w:p w14:paraId="77F7D1F1" w14:textId="793E07D4" w:rsidR="006426BC" w:rsidRDefault="006426BC" w:rsidP="00D13157">
      <w:pPr>
        <w:spacing w:line="360" w:lineRule="auto"/>
        <w:rPr>
          <w:rFonts w:ascii="Times New Roman" w:hAnsi="Times New Roman" w:cs="Times New Roman"/>
          <w:sz w:val="24"/>
          <w:szCs w:val="24"/>
        </w:rPr>
      </w:pPr>
    </w:p>
    <w:p w14:paraId="5BBF44D4" w14:textId="53C059BF" w:rsidR="006426BC" w:rsidRDefault="006426BC" w:rsidP="00D13157">
      <w:pPr>
        <w:spacing w:line="360" w:lineRule="auto"/>
        <w:rPr>
          <w:rFonts w:ascii="Times New Roman" w:hAnsi="Times New Roman" w:cs="Times New Roman"/>
          <w:sz w:val="24"/>
          <w:szCs w:val="24"/>
        </w:rPr>
      </w:pPr>
    </w:p>
    <w:p w14:paraId="153FE156" w14:textId="4EB457C3" w:rsidR="006426BC" w:rsidRDefault="006426BC" w:rsidP="00D13157">
      <w:pPr>
        <w:spacing w:line="360" w:lineRule="auto"/>
        <w:rPr>
          <w:rFonts w:ascii="Times New Roman" w:hAnsi="Times New Roman" w:cs="Times New Roman"/>
          <w:sz w:val="24"/>
          <w:szCs w:val="24"/>
        </w:rPr>
      </w:pPr>
    </w:p>
    <w:p w14:paraId="7797C487" w14:textId="145B7671" w:rsidR="006426BC" w:rsidRDefault="006426BC" w:rsidP="00D13157">
      <w:pPr>
        <w:spacing w:line="360" w:lineRule="auto"/>
        <w:rPr>
          <w:rFonts w:ascii="Times New Roman" w:hAnsi="Times New Roman" w:cs="Times New Roman"/>
          <w:sz w:val="24"/>
          <w:szCs w:val="24"/>
        </w:rPr>
      </w:pPr>
    </w:p>
    <w:p w14:paraId="13DB8939" w14:textId="682BFDB6" w:rsidR="006426BC" w:rsidRDefault="006426BC" w:rsidP="00D13157">
      <w:pPr>
        <w:spacing w:line="360" w:lineRule="auto"/>
        <w:rPr>
          <w:rFonts w:ascii="Times New Roman" w:hAnsi="Times New Roman" w:cs="Times New Roman"/>
          <w:sz w:val="24"/>
          <w:szCs w:val="24"/>
        </w:rPr>
      </w:pPr>
    </w:p>
    <w:p w14:paraId="7AB11D2F" w14:textId="77B98DC1" w:rsidR="006426BC" w:rsidRDefault="006426BC" w:rsidP="00D13157">
      <w:pPr>
        <w:spacing w:line="360" w:lineRule="auto"/>
        <w:rPr>
          <w:rFonts w:ascii="Times New Roman" w:hAnsi="Times New Roman" w:cs="Times New Roman"/>
          <w:sz w:val="24"/>
          <w:szCs w:val="24"/>
        </w:rPr>
      </w:pPr>
    </w:p>
    <w:p w14:paraId="248024B8" w14:textId="630D6735" w:rsidR="006426BC" w:rsidRDefault="006426BC" w:rsidP="00D13157">
      <w:pPr>
        <w:spacing w:line="360" w:lineRule="auto"/>
        <w:rPr>
          <w:rFonts w:ascii="Times New Roman" w:hAnsi="Times New Roman" w:cs="Times New Roman"/>
          <w:sz w:val="24"/>
          <w:szCs w:val="24"/>
        </w:rPr>
      </w:pPr>
    </w:p>
    <w:p w14:paraId="143D3738" w14:textId="0B7C2674" w:rsidR="006426BC" w:rsidRDefault="006426BC" w:rsidP="00D13157">
      <w:pPr>
        <w:spacing w:line="360" w:lineRule="auto"/>
        <w:rPr>
          <w:rFonts w:ascii="Times New Roman" w:hAnsi="Times New Roman" w:cs="Times New Roman"/>
          <w:sz w:val="24"/>
          <w:szCs w:val="24"/>
        </w:rPr>
      </w:pPr>
    </w:p>
    <w:p w14:paraId="34DBF214" w14:textId="74E2BD1C" w:rsidR="006426BC" w:rsidRDefault="006426BC" w:rsidP="00D13157">
      <w:pPr>
        <w:spacing w:line="360" w:lineRule="auto"/>
        <w:rPr>
          <w:rFonts w:ascii="Times New Roman" w:hAnsi="Times New Roman" w:cs="Times New Roman"/>
          <w:sz w:val="24"/>
          <w:szCs w:val="24"/>
        </w:rPr>
      </w:pPr>
    </w:p>
    <w:p w14:paraId="397DBED4" w14:textId="11DE4442" w:rsidR="006426BC" w:rsidRDefault="006426BC" w:rsidP="00D13157">
      <w:pPr>
        <w:spacing w:line="360" w:lineRule="auto"/>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w:t>
      </w:r>
      <w:r w:rsidRPr="006426BC">
        <w:rPr>
          <w:rFonts w:ascii="Times New Roman" w:hAnsi="Times New Roman" w:cs="Times New Roman"/>
          <w:sz w:val="32"/>
          <w:szCs w:val="32"/>
        </w:rPr>
        <w:t xml:space="preserve"> Analysis</w:t>
      </w:r>
    </w:p>
    <w:p w14:paraId="16ED5545" w14:textId="79362938" w:rsidR="006426BC" w:rsidRDefault="006426BC" w:rsidP="006426BC">
      <w:pPr>
        <w:spacing w:line="360" w:lineRule="auto"/>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2DD8388A" w14:textId="0B0FE20D" w:rsidR="006426BC" w:rsidRDefault="006426BC" w:rsidP="006426BC">
      <w:pPr>
        <w:spacing w:line="360" w:lineRule="auto"/>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7B5FCD02" w14:textId="0D6B7C21" w:rsidR="006426BC" w:rsidRDefault="006426BC" w:rsidP="006426BC">
      <w:pPr>
        <w:pStyle w:val="ListParagraph"/>
        <w:numPr>
          <w:ilvl w:val="0"/>
          <w:numId w:val="4"/>
        </w:numPr>
        <w:spacing w:line="360" w:lineRule="auto"/>
        <w:rPr>
          <w:rFonts w:ascii="Times New Roman" w:hAnsi="Times New Roman" w:cs="Times New Roman"/>
          <w:b/>
          <w:bCs/>
          <w:sz w:val="24"/>
          <w:szCs w:val="24"/>
        </w:rPr>
      </w:pPr>
      <w:r w:rsidRPr="006426BC">
        <w:rPr>
          <w:rFonts w:ascii="Times New Roman" w:hAnsi="Times New Roman" w:cs="Times New Roman"/>
          <w:b/>
          <w:bCs/>
          <w:sz w:val="24"/>
          <w:szCs w:val="24"/>
        </w:rPr>
        <w:lastRenderedPageBreak/>
        <w:t>Login Module</w:t>
      </w:r>
    </w:p>
    <w:p w14:paraId="6F85B941" w14:textId="77777777" w:rsidR="001D35B8" w:rsidRPr="006426BC" w:rsidRDefault="001D35B8" w:rsidP="001D35B8">
      <w:pPr>
        <w:pStyle w:val="ListParagraph"/>
        <w:numPr>
          <w:ilvl w:val="1"/>
          <w:numId w:val="4"/>
        </w:numPr>
        <w:spacing w:line="360" w:lineRule="auto"/>
        <w:rPr>
          <w:rFonts w:ascii="Times New Roman" w:hAnsi="Times New Roman" w:cs="Times New Roman"/>
          <w:b/>
          <w:bCs/>
          <w:sz w:val="24"/>
          <w:szCs w:val="24"/>
        </w:rPr>
      </w:pPr>
    </w:p>
    <w:sectPr w:rsidR="001D35B8" w:rsidRPr="006426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4872FC"/>
    <w:multiLevelType w:val="hybridMultilevel"/>
    <w:tmpl w:val="1E72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514467"/>
    <w:multiLevelType w:val="hybridMultilevel"/>
    <w:tmpl w:val="ED8C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MyNjMxMDIyM7NQ0lEKTi0uzszPAykwqQUA6bZAeiwAAAA="/>
  </w:docVars>
  <w:rsids>
    <w:rsidRoot w:val="00D5124A"/>
    <w:rsid w:val="0019195C"/>
    <w:rsid w:val="001950D2"/>
    <w:rsid w:val="001D35B8"/>
    <w:rsid w:val="001D7371"/>
    <w:rsid w:val="00272ECB"/>
    <w:rsid w:val="00291436"/>
    <w:rsid w:val="00323A96"/>
    <w:rsid w:val="00416AA9"/>
    <w:rsid w:val="00517565"/>
    <w:rsid w:val="005E2418"/>
    <w:rsid w:val="006426BC"/>
    <w:rsid w:val="006A184B"/>
    <w:rsid w:val="008134C9"/>
    <w:rsid w:val="00861C7D"/>
    <w:rsid w:val="00872F3C"/>
    <w:rsid w:val="008934E8"/>
    <w:rsid w:val="00955811"/>
    <w:rsid w:val="00A967D2"/>
    <w:rsid w:val="00B34310"/>
    <w:rsid w:val="00B55BE7"/>
    <w:rsid w:val="00C31A6D"/>
    <w:rsid w:val="00C50626"/>
    <w:rsid w:val="00D13157"/>
    <w:rsid w:val="00D5124A"/>
    <w:rsid w:val="00E81063"/>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E2B5"/>
  <w15:chartTrackingRefBased/>
  <w15:docId w15:val="{F9D39835-89AF-4330-8206-BB0471D6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57"/>
    <w:pPr>
      <w:ind w:left="720"/>
      <w:contextualSpacing/>
    </w:pPr>
  </w:style>
  <w:style w:type="table" w:styleId="TableGrid">
    <w:name w:val="Table Grid"/>
    <w:basedOn w:val="TableNormal"/>
    <w:uiPriority w:val="39"/>
    <w:rsid w:val="00C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4</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23</cp:revision>
  <cp:lastPrinted>2021-12-25T08:08:00Z</cp:lastPrinted>
  <dcterms:created xsi:type="dcterms:W3CDTF">2021-11-09T07:23:00Z</dcterms:created>
  <dcterms:modified xsi:type="dcterms:W3CDTF">2021-12-25T08:47:00Z</dcterms:modified>
</cp:coreProperties>
</file>